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94FD1" w14:textId="07041C6B" w:rsidR="00EC74E9" w:rsidRPr="008A7269" w:rsidRDefault="00EC74E9" w:rsidP="00EC74E9">
      <w:pPr>
        <w:spacing w:before="100" w:beforeAutospacing="1" w:after="100" w:afterAutospacing="1" w:line="240" w:lineRule="auto"/>
        <w:rPr>
          <w:rFonts w:eastAsia="Times New Roman" w:cs="Arial"/>
        </w:rPr>
      </w:pPr>
      <w:r w:rsidRPr="56273068">
        <w:rPr>
          <w:rFonts w:eastAsia="Times New Roman" w:cs="Arial"/>
        </w:rPr>
        <w:t xml:space="preserve">Dear </w:t>
      </w:r>
      <w:r w:rsidRPr="56273068">
        <w:rPr>
          <w:rFonts w:eastAsia="Times New Roman" w:cs="Arial"/>
          <w:b/>
          <w:bCs/>
          <w:highlight w:val="yellow"/>
        </w:rPr>
        <w:t>[your manager's name],</w:t>
      </w:r>
    </w:p>
    <w:p w14:paraId="6DBA19D7" w14:textId="214B7506" w:rsidR="56273068" w:rsidRDefault="56273068"/>
    <w:p w14:paraId="0C378C88" w14:textId="122F7391" w:rsidR="00903306" w:rsidRPr="00DE2933" w:rsidRDefault="00903306" w:rsidP="56273068">
      <w:pPr>
        <w:rPr>
          <w:rFonts w:cs="Arial"/>
        </w:rPr>
      </w:pPr>
      <w:r w:rsidRPr="00DE2933">
        <w:t>I am writing to request your approval to attend F5</w:t>
      </w:r>
      <w:r>
        <w:t xml:space="preserve">’s </w:t>
      </w:r>
      <w:r w:rsidR="00715F81">
        <w:t>2024 Federal</w:t>
      </w:r>
      <w:r>
        <w:t xml:space="preserve"> Symposium</w:t>
      </w:r>
      <w:r w:rsidRPr="00DE2933">
        <w:t xml:space="preserve">. </w:t>
      </w:r>
      <w:r>
        <w:t>Th</w:t>
      </w:r>
      <w:r w:rsidR="00DF7854">
        <w:t>e</w:t>
      </w:r>
      <w:r>
        <w:t xml:space="preserve"> Symposium is F5’s</w:t>
      </w:r>
      <w:r w:rsidRPr="00DE2933">
        <w:t xml:space="preserve"> flags</w:t>
      </w:r>
      <w:r w:rsidRPr="00DE2933">
        <w:rPr>
          <w:rFonts w:cs="Arial"/>
          <w:shd w:val="clear" w:color="auto" w:fill="FFFFFF"/>
        </w:rPr>
        <w:t>hip lea</w:t>
      </w:r>
      <w:r>
        <w:rPr>
          <w:rFonts w:cs="Arial"/>
          <w:shd w:val="clear" w:color="auto" w:fill="FFFFFF"/>
        </w:rPr>
        <w:t>rning and networking conference</w:t>
      </w:r>
      <w:r w:rsidR="00375230">
        <w:rPr>
          <w:rFonts w:cs="Arial"/>
          <w:shd w:val="clear" w:color="auto" w:fill="FFFFFF"/>
        </w:rPr>
        <w:t xml:space="preserve"> for </w:t>
      </w:r>
      <w:r w:rsidR="00C37C4D">
        <w:rPr>
          <w:rFonts w:cs="Arial"/>
          <w:shd w:val="clear" w:color="auto" w:fill="FFFFFF"/>
        </w:rPr>
        <w:t>the public sector</w:t>
      </w:r>
      <w:r>
        <w:rPr>
          <w:rFonts w:cs="Arial"/>
          <w:shd w:val="clear" w:color="auto" w:fill="FFFFFF"/>
        </w:rPr>
        <w:t xml:space="preserve">. My goal at the conference is to take full advantage of the technical content and training available, where I will learn more </w:t>
      </w:r>
      <w:r w:rsidR="00DF7854">
        <w:rPr>
          <w:rFonts w:cs="Arial"/>
          <w:shd w:val="clear" w:color="auto" w:fill="FFFFFF"/>
        </w:rPr>
        <w:t>about</w:t>
      </w:r>
      <w:r w:rsidRPr="00DE2933">
        <w:rPr>
          <w:rFonts w:cs="Arial"/>
          <w:shd w:val="clear" w:color="auto" w:fill="FFFFFF"/>
        </w:rPr>
        <w:t xml:space="preserve"> F5's application delivery</w:t>
      </w:r>
      <w:r w:rsidR="00DC7BD2">
        <w:rPr>
          <w:rFonts w:cs="Arial"/>
          <w:shd w:val="clear" w:color="auto" w:fill="FFFFFF"/>
        </w:rPr>
        <w:t xml:space="preserve"> and</w:t>
      </w:r>
      <w:r>
        <w:rPr>
          <w:rFonts w:cs="Arial"/>
          <w:shd w:val="clear" w:color="auto" w:fill="FFFFFF"/>
        </w:rPr>
        <w:t xml:space="preserve"> </w:t>
      </w:r>
      <w:r w:rsidR="00DF7854">
        <w:rPr>
          <w:rFonts w:cs="Arial"/>
          <w:shd w:val="clear" w:color="auto" w:fill="FFFFFF"/>
        </w:rPr>
        <w:t>cybersecurity</w:t>
      </w:r>
      <w:r w:rsidRPr="00DE2933">
        <w:rPr>
          <w:rFonts w:cs="Arial"/>
          <w:shd w:val="clear" w:color="auto" w:fill="FFFFFF"/>
        </w:rPr>
        <w:t xml:space="preserve"> solutions</w:t>
      </w:r>
      <w:r>
        <w:rPr>
          <w:rFonts w:cs="Arial"/>
          <w:shd w:val="clear" w:color="auto" w:fill="FFFFFF"/>
        </w:rPr>
        <w:t>.</w:t>
      </w:r>
    </w:p>
    <w:p w14:paraId="7EDA6019" w14:textId="6A6E7D51" w:rsidR="00184E3C" w:rsidRDefault="00E33464" w:rsidP="00C845F5">
      <w:pPr>
        <w:rPr>
          <w:rFonts w:eastAsia="Times New Roman" w:cs="Arial"/>
        </w:rPr>
      </w:pPr>
      <w:r w:rsidRPr="008A7269">
        <w:rPr>
          <w:rFonts w:eastAsia="Times New Roman" w:cs="Arial"/>
        </w:rPr>
        <w:t xml:space="preserve">The symposium is being held in </w:t>
      </w:r>
      <w:r w:rsidRPr="008A7269">
        <w:rPr>
          <w:rFonts w:eastAsia="Times New Roman" w:cs="Arial"/>
          <w:b/>
        </w:rPr>
        <w:t>Tysons Corner, VA</w:t>
      </w:r>
      <w:r>
        <w:rPr>
          <w:rFonts w:eastAsia="Times New Roman" w:cs="Arial"/>
        </w:rPr>
        <w:t xml:space="preserve"> at the Ritz-</w:t>
      </w:r>
      <w:r w:rsidRPr="008A7269">
        <w:rPr>
          <w:rFonts w:eastAsia="Times New Roman" w:cs="Arial"/>
        </w:rPr>
        <w:t xml:space="preserve">Carlton </w:t>
      </w:r>
      <w:r w:rsidRPr="008A7269">
        <w:rPr>
          <w:rFonts w:eastAsia="Times New Roman" w:cs="Arial"/>
          <w:b/>
        </w:rPr>
        <w:t xml:space="preserve">on Tuesday, </w:t>
      </w:r>
      <w:r w:rsidR="00064D4C">
        <w:rPr>
          <w:rFonts w:eastAsia="Times New Roman" w:cs="Arial"/>
          <w:b/>
        </w:rPr>
        <w:t xml:space="preserve">March </w:t>
      </w:r>
      <w:r w:rsidR="00D660C5">
        <w:rPr>
          <w:rFonts w:eastAsia="Times New Roman" w:cs="Arial"/>
          <w:b/>
        </w:rPr>
        <w:t>19</w:t>
      </w:r>
      <w:r>
        <w:rPr>
          <w:rFonts w:eastAsia="Times New Roman" w:cs="Arial"/>
          <w:b/>
        </w:rPr>
        <w:t xml:space="preserve"> through </w:t>
      </w:r>
      <w:r w:rsidRPr="008A7269">
        <w:rPr>
          <w:rFonts w:eastAsia="Times New Roman" w:cs="Arial"/>
          <w:b/>
        </w:rPr>
        <w:t xml:space="preserve">Thursday, </w:t>
      </w:r>
      <w:r w:rsidR="00064D4C">
        <w:rPr>
          <w:rFonts w:eastAsia="Times New Roman" w:cs="Arial"/>
          <w:b/>
        </w:rPr>
        <w:t>March</w:t>
      </w:r>
      <w:r>
        <w:rPr>
          <w:rFonts w:eastAsia="Times New Roman" w:cs="Arial"/>
          <w:b/>
        </w:rPr>
        <w:t xml:space="preserve"> </w:t>
      </w:r>
      <w:r w:rsidR="00064D4C">
        <w:rPr>
          <w:rFonts w:eastAsia="Times New Roman" w:cs="Arial"/>
          <w:b/>
        </w:rPr>
        <w:t>2</w:t>
      </w:r>
      <w:r w:rsidR="00D660C5">
        <w:rPr>
          <w:rFonts w:eastAsia="Times New Roman" w:cs="Arial"/>
          <w:b/>
        </w:rPr>
        <w:t>1</w:t>
      </w:r>
      <w:r>
        <w:rPr>
          <w:rFonts w:eastAsia="Times New Roman" w:cs="Arial"/>
          <w:b/>
        </w:rPr>
        <w:t>, 202</w:t>
      </w:r>
      <w:r w:rsidR="00D660C5">
        <w:rPr>
          <w:rFonts w:eastAsia="Times New Roman" w:cs="Arial"/>
          <w:b/>
        </w:rPr>
        <w:t>4</w:t>
      </w:r>
      <w:r w:rsidRPr="008A7269">
        <w:rPr>
          <w:rFonts w:eastAsia="Times New Roman" w:cs="Arial"/>
        </w:rPr>
        <w:t xml:space="preserve">.  </w:t>
      </w:r>
    </w:p>
    <w:p w14:paraId="05C2506F" w14:textId="5E1856EB" w:rsidR="00184E3C" w:rsidRPr="00DE2933" w:rsidRDefault="007A0980" w:rsidP="00184E3C">
      <w:pPr>
        <w:rPr>
          <w:rFonts w:cs="Arial"/>
        </w:rPr>
      </w:pPr>
      <w:r w:rsidRPr="56273068">
        <w:rPr>
          <w:rFonts w:cs="Arial"/>
        </w:rPr>
        <w:t>T</w:t>
      </w:r>
      <w:r w:rsidR="00184E3C" w:rsidRPr="56273068">
        <w:rPr>
          <w:rFonts w:cs="Arial"/>
        </w:rPr>
        <w:t xml:space="preserve">here is no conference fee for attendees. The only investment in my attendance is time and travel expenditures. </w:t>
      </w:r>
      <w:r w:rsidR="56222762" w:rsidRPr="56273068">
        <w:rPr>
          <w:rFonts w:cs="Arial"/>
        </w:rPr>
        <w:t>During the</w:t>
      </w:r>
      <w:r w:rsidR="00184E3C" w:rsidRPr="56273068">
        <w:rPr>
          <w:rFonts w:cs="Arial"/>
        </w:rPr>
        <w:t xml:space="preserve"> conference, I’ll hav</w:t>
      </w:r>
      <w:r w:rsidRPr="56273068">
        <w:rPr>
          <w:rFonts w:cs="Arial"/>
        </w:rPr>
        <w:t xml:space="preserve">e the opportunity </w:t>
      </w:r>
      <w:r w:rsidR="00184E3C" w:rsidRPr="56273068">
        <w:rPr>
          <w:rFonts w:cs="Arial"/>
        </w:rPr>
        <w:t>to:</w:t>
      </w:r>
    </w:p>
    <w:p w14:paraId="07EA47D5" w14:textId="432A1B7A" w:rsidR="007A0980" w:rsidRPr="007A0980" w:rsidRDefault="00294A86" w:rsidP="007A0980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7A0980">
        <w:rPr>
          <w:rFonts w:cstheme="minorHAnsi"/>
          <w:shd w:val="clear" w:color="auto" w:fill="FFFFFF"/>
        </w:rPr>
        <w:t>Gain relevant hands-on experience through tactical learning tracks, day-long technical </w:t>
      </w:r>
      <w:r w:rsidR="002153B3">
        <w:rPr>
          <w:rFonts w:cstheme="minorHAnsi"/>
          <w:shd w:val="clear" w:color="auto" w:fill="FFFFFF"/>
        </w:rPr>
        <w:t>boot camps</w:t>
      </w:r>
      <w:r w:rsidRPr="007A0980">
        <w:rPr>
          <w:rFonts w:cstheme="minorHAnsi"/>
          <w:shd w:val="clear" w:color="auto" w:fill="FFFFFF"/>
        </w:rPr>
        <w:t>, self-paced labs, and workshops</w:t>
      </w:r>
    </w:p>
    <w:p w14:paraId="0F85B155" w14:textId="77777777" w:rsidR="007A0980" w:rsidRPr="007A0980" w:rsidRDefault="00294A86" w:rsidP="007A0980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7A0980">
        <w:rPr>
          <w:rFonts w:cstheme="minorHAnsi"/>
          <w:shd w:val="clear" w:color="auto" w:fill="FFFFFF"/>
        </w:rPr>
        <w:t>Receive CPE training credits that can be applied to maintain my yearly certification</w:t>
      </w:r>
    </w:p>
    <w:p w14:paraId="56B90331" w14:textId="4E9990A8" w:rsidR="007A0980" w:rsidRPr="007A0980" w:rsidRDefault="00A45E0E" w:rsidP="007A0980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7A0980">
        <w:rPr>
          <w:rFonts w:eastAsia="Times New Roman" w:cs="Arial"/>
        </w:rPr>
        <w:t xml:space="preserve">Attend keynote sessions </w:t>
      </w:r>
      <w:r w:rsidR="002153B3">
        <w:rPr>
          <w:rFonts w:eastAsia="Times New Roman" w:cs="Arial"/>
        </w:rPr>
        <w:t>featuring</w:t>
      </w:r>
      <w:r w:rsidRPr="007A0980">
        <w:rPr>
          <w:rFonts w:eastAsia="Times New Roman" w:cs="Arial"/>
        </w:rPr>
        <w:t xml:space="preserve"> F5 executives </w:t>
      </w:r>
    </w:p>
    <w:p w14:paraId="10FFC6BF" w14:textId="21DBA529" w:rsidR="007A0980" w:rsidRPr="007A0980" w:rsidRDefault="00375399" w:rsidP="007A0980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7A0980">
        <w:rPr>
          <w:rFonts w:eastAsia="Times New Roman" w:cs="Arial"/>
        </w:rPr>
        <w:t>Take</w:t>
      </w:r>
      <w:r w:rsidR="00720FFD" w:rsidRPr="007A0980">
        <w:rPr>
          <w:rFonts w:eastAsia="Times New Roman" w:cs="Arial"/>
        </w:rPr>
        <w:t xml:space="preserve"> </w:t>
      </w:r>
      <w:r w:rsidR="00A45E0E" w:rsidRPr="007A0980">
        <w:rPr>
          <w:rFonts w:eastAsia="Times New Roman" w:cs="Arial"/>
        </w:rPr>
        <w:t>an F5 Certified! exam</w:t>
      </w:r>
      <w:r w:rsidR="00720FFD" w:rsidRPr="007A0980">
        <w:rPr>
          <w:rFonts w:eastAsia="Times New Roman" w:cs="Arial"/>
        </w:rPr>
        <w:t xml:space="preserve"> on</w:t>
      </w:r>
      <w:r w:rsidR="008A7269" w:rsidRPr="007A0980">
        <w:rPr>
          <w:rFonts w:eastAsia="Times New Roman" w:cs="Arial"/>
        </w:rPr>
        <w:t>-</w:t>
      </w:r>
      <w:r w:rsidR="00720FFD" w:rsidRPr="007A0980">
        <w:rPr>
          <w:rFonts w:eastAsia="Times New Roman" w:cs="Arial"/>
        </w:rPr>
        <w:t xml:space="preserve">site </w:t>
      </w:r>
      <w:r w:rsidR="00C55361" w:rsidRPr="007A0980">
        <w:rPr>
          <w:rFonts w:eastAsia="Times New Roman" w:cs="Arial"/>
        </w:rPr>
        <w:t>to</w:t>
      </w:r>
      <w:r w:rsidR="004318C8" w:rsidRPr="007A0980">
        <w:rPr>
          <w:rFonts w:eastAsia="Times New Roman" w:cs="Arial"/>
        </w:rPr>
        <w:t xml:space="preserve"> becom</w:t>
      </w:r>
      <w:r w:rsidR="00A45E0E" w:rsidRPr="007A0980">
        <w:rPr>
          <w:rFonts w:eastAsia="Times New Roman" w:cs="Arial"/>
        </w:rPr>
        <w:t>e an F5</w:t>
      </w:r>
      <w:r w:rsidR="002153B3">
        <w:rPr>
          <w:rFonts w:eastAsia="Times New Roman" w:cs="Arial"/>
        </w:rPr>
        <w:t>-</w:t>
      </w:r>
      <w:r w:rsidR="00A45E0E" w:rsidRPr="007A0980">
        <w:rPr>
          <w:rFonts w:eastAsia="Times New Roman" w:cs="Arial"/>
        </w:rPr>
        <w:t>certified administrator</w:t>
      </w:r>
    </w:p>
    <w:p w14:paraId="61D54572" w14:textId="77777777" w:rsidR="007A0980" w:rsidRPr="007A0980" w:rsidRDefault="00294A86" w:rsidP="007A0980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56273068">
        <w:rPr>
          <w:rFonts w:eastAsia="Times New Roman" w:cs="Arial"/>
        </w:rPr>
        <w:t>Network with the F5 partner community and F5 experts in an interactive pavilion</w:t>
      </w:r>
    </w:p>
    <w:p w14:paraId="5CD809C3" w14:textId="39AB4B9E" w:rsidR="56273068" w:rsidRDefault="56273068" w:rsidP="56273068">
      <w:pPr>
        <w:rPr>
          <w:rFonts w:cs="Arial"/>
        </w:rPr>
      </w:pPr>
    </w:p>
    <w:p w14:paraId="2DFA018A" w14:textId="62AA7B18" w:rsidR="00392550" w:rsidRPr="00392550" w:rsidRDefault="00392550" w:rsidP="00392550">
      <w:pPr>
        <w:rPr>
          <w:rFonts w:cs="Arial"/>
        </w:rPr>
      </w:pPr>
      <w:r w:rsidRPr="00392550">
        <w:rPr>
          <w:rFonts w:cs="Arial"/>
        </w:rPr>
        <w:t xml:space="preserve">Here is an approximate breakdown of the estimated travel costs: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335"/>
        <w:gridCol w:w="1170"/>
        <w:gridCol w:w="999"/>
        <w:gridCol w:w="1161"/>
        <w:gridCol w:w="2605"/>
      </w:tblGrid>
      <w:tr w:rsidR="00392550" w14:paraId="54F1D397" w14:textId="77777777" w:rsidTr="56273068">
        <w:tc>
          <w:tcPr>
            <w:tcW w:w="2335" w:type="dxa"/>
          </w:tcPr>
          <w:p w14:paraId="6B19D443" w14:textId="77777777" w:rsidR="00392550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Expense</w:t>
            </w:r>
          </w:p>
        </w:tc>
        <w:tc>
          <w:tcPr>
            <w:tcW w:w="1170" w:type="dxa"/>
          </w:tcPr>
          <w:p w14:paraId="58F0F2F8" w14:textId="77777777" w:rsidR="00392550" w:rsidRPr="00DE2933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Unit Cost</w:t>
            </w:r>
          </w:p>
        </w:tc>
        <w:tc>
          <w:tcPr>
            <w:tcW w:w="999" w:type="dxa"/>
          </w:tcPr>
          <w:p w14:paraId="2EA5EBD6" w14:textId="77777777" w:rsidR="00392550" w:rsidRPr="00DE2933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Quantity</w:t>
            </w:r>
          </w:p>
        </w:tc>
        <w:tc>
          <w:tcPr>
            <w:tcW w:w="1161" w:type="dxa"/>
          </w:tcPr>
          <w:p w14:paraId="2E553F1E" w14:textId="77777777" w:rsidR="00392550" w:rsidRPr="00DE2933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Total Cost</w:t>
            </w:r>
          </w:p>
        </w:tc>
        <w:tc>
          <w:tcPr>
            <w:tcW w:w="2605" w:type="dxa"/>
          </w:tcPr>
          <w:p w14:paraId="17633B97" w14:textId="77777777" w:rsidR="00392550" w:rsidRDefault="00392550" w:rsidP="00096659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Notes</w:t>
            </w:r>
          </w:p>
        </w:tc>
      </w:tr>
      <w:tr w:rsidR="00392550" w14:paraId="71E40D10" w14:textId="77777777" w:rsidTr="56273068">
        <w:tc>
          <w:tcPr>
            <w:tcW w:w="2335" w:type="dxa"/>
          </w:tcPr>
          <w:p w14:paraId="5C4F297C" w14:textId="77777777" w:rsidR="00392550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Airfare</w:t>
            </w:r>
          </w:p>
        </w:tc>
        <w:tc>
          <w:tcPr>
            <w:tcW w:w="1170" w:type="dxa"/>
          </w:tcPr>
          <w:p w14:paraId="63F76DE2" w14:textId="77777777" w:rsidR="00392550" w:rsidRPr="00DE2933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$</w:t>
            </w:r>
          </w:p>
        </w:tc>
        <w:tc>
          <w:tcPr>
            <w:tcW w:w="999" w:type="dxa"/>
          </w:tcPr>
          <w:p w14:paraId="263F7043" w14:textId="77777777" w:rsidR="00392550" w:rsidRPr="00DE2933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61" w:type="dxa"/>
          </w:tcPr>
          <w:p w14:paraId="6AC2892A" w14:textId="77777777" w:rsidR="00392550" w:rsidRPr="00DE2933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605" w:type="dxa"/>
          </w:tcPr>
          <w:p w14:paraId="4414ED65" w14:textId="77777777" w:rsidR="00392550" w:rsidRDefault="00392550" w:rsidP="00096659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392550" w14:paraId="5EBA8850" w14:textId="77777777" w:rsidTr="56273068">
        <w:tc>
          <w:tcPr>
            <w:tcW w:w="2335" w:type="dxa"/>
          </w:tcPr>
          <w:p w14:paraId="54D602B1" w14:textId="77777777" w:rsidR="00392550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Ground Transportation</w:t>
            </w:r>
          </w:p>
        </w:tc>
        <w:tc>
          <w:tcPr>
            <w:tcW w:w="1170" w:type="dxa"/>
          </w:tcPr>
          <w:p w14:paraId="31321F16" w14:textId="77777777" w:rsidR="00392550" w:rsidRPr="00DE2933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$</w:t>
            </w:r>
          </w:p>
        </w:tc>
        <w:tc>
          <w:tcPr>
            <w:tcW w:w="999" w:type="dxa"/>
          </w:tcPr>
          <w:p w14:paraId="6ADF6036" w14:textId="77777777" w:rsidR="00392550" w:rsidRPr="00DE2933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61" w:type="dxa"/>
          </w:tcPr>
          <w:p w14:paraId="167AF3ED" w14:textId="77777777" w:rsidR="00392550" w:rsidRPr="00DE2933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605" w:type="dxa"/>
          </w:tcPr>
          <w:p w14:paraId="05EC8BC4" w14:textId="77777777" w:rsidR="00392550" w:rsidRDefault="00392550" w:rsidP="00096659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392550" w14:paraId="40ACCEEE" w14:textId="77777777" w:rsidTr="56273068">
        <w:tc>
          <w:tcPr>
            <w:tcW w:w="2335" w:type="dxa"/>
          </w:tcPr>
          <w:p w14:paraId="350C420D" w14:textId="77777777" w:rsidR="00392550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Hotel</w:t>
            </w:r>
          </w:p>
        </w:tc>
        <w:tc>
          <w:tcPr>
            <w:tcW w:w="1170" w:type="dxa"/>
          </w:tcPr>
          <w:p w14:paraId="324EB029" w14:textId="77777777" w:rsidR="00392550" w:rsidRPr="00DE2933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$</w:t>
            </w:r>
          </w:p>
        </w:tc>
        <w:tc>
          <w:tcPr>
            <w:tcW w:w="999" w:type="dxa"/>
          </w:tcPr>
          <w:p w14:paraId="0FC8DAA8" w14:textId="77777777" w:rsidR="00392550" w:rsidRPr="00DE2933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61" w:type="dxa"/>
          </w:tcPr>
          <w:p w14:paraId="277916A1" w14:textId="77777777" w:rsidR="00392550" w:rsidRPr="00DE2933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605" w:type="dxa"/>
          </w:tcPr>
          <w:p w14:paraId="6B65EFC8" w14:textId="3194AB1B" w:rsidR="00392550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392550" w14:paraId="51F47710" w14:textId="77777777" w:rsidTr="56273068">
        <w:tc>
          <w:tcPr>
            <w:tcW w:w="2335" w:type="dxa"/>
          </w:tcPr>
          <w:p w14:paraId="408B634B" w14:textId="77777777" w:rsidR="00392550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Meals</w:t>
            </w:r>
          </w:p>
        </w:tc>
        <w:tc>
          <w:tcPr>
            <w:tcW w:w="1170" w:type="dxa"/>
          </w:tcPr>
          <w:p w14:paraId="3E6CFE20" w14:textId="77777777" w:rsidR="00392550" w:rsidRPr="00DE2933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$</w:t>
            </w:r>
          </w:p>
        </w:tc>
        <w:tc>
          <w:tcPr>
            <w:tcW w:w="999" w:type="dxa"/>
          </w:tcPr>
          <w:p w14:paraId="765DEF35" w14:textId="77777777" w:rsidR="00392550" w:rsidRPr="00DE2933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61" w:type="dxa"/>
          </w:tcPr>
          <w:p w14:paraId="0CAEBF71" w14:textId="77777777" w:rsidR="00392550" w:rsidRPr="00DE2933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605" w:type="dxa"/>
          </w:tcPr>
          <w:p w14:paraId="26F2F6D8" w14:textId="77777777" w:rsidR="00392550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M</w:t>
            </w:r>
            <w:r w:rsidRPr="00DE2933">
              <w:rPr>
                <w:rFonts w:asciiTheme="minorHAnsi" w:hAnsiTheme="minorHAnsi" w:cs="Arial"/>
                <w:sz w:val="22"/>
                <w:szCs w:val="22"/>
              </w:rPr>
              <w:t>ost meals are included in the conference</w:t>
            </w:r>
          </w:p>
        </w:tc>
      </w:tr>
      <w:tr w:rsidR="00392550" w14:paraId="7513E5A0" w14:textId="77777777" w:rsidTr="56273068">
        <w:tc>
          <w:tcPr>
            <w:tcW w:w="2335" w:type="dxa"/>
          </w:tcPr>
          <w:p w14:paraId="2A887C4D" w14:textId="77777777" w:rsidR="00392550" w:rsidRPr="00DE2933" w:rsidRDefault="00392550" w:rsidP="00096659">
            <w:pPr>
              <w:jc w:val="right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DE2933">
              <w:rPr>
                <w:rFonts w:asciiTheme="minorHAnsi" w:hAnsiTheme="minorHAnsi" w:cs="Arial"/>
                <w:b/>
                <w:sz w:val="22"/>
                <w:szCs w:val="22"/>
              </w:rPr>
              <w:t>Total</w:t>
            </w:r>
          </w:p>
        </w:tc>
        <w:tc>
          <w:tcPr>
            <w:tcW w:w="1170" w:type="dxa"/>
          </w:tcPr>
          <w:p w14:paraId="5115677E" w14:textId="77777777" w:rsidR="00392550" w:rsidRPr="00DE2933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999" w:type="dxa"/>
          </w:tcPr>
          <w:p w14:paraId="3D303E97" w14:textId="77777777" w:rsidR="00392550" w:rsidRPr="00DE2933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61" w:type="dxa"/>
          </w:tcPr>
          <w:p w14:paraId="7EDDFD52" w14:textId="77777777" w:rsidR="00392550" w:rsidRPr="00DE2933" w:rsidRDefault="00392550" w:rsidP="00096659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$</w:t>
            </w:r>
          </w:p>
        </w:tc>
        <w:tc>
          <w:tcPr>
            <w:tcW w:w="2605" w:type="dxa"/>
          </w:tcPr>
          <w:p w14:paraId="254C2428" w14:textId="77777777" w:rsidR="00392550" w:rsidRDefault="00392550" w:rsidP="00096659">
            <w:pPr>
              <w:ind w:firstLine="720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5D64B840" w14:textId="56A311B3" w:rsidR="56273068" w:rsidRDefault="56273068" w:rsidP="56273068">
      <w:pPr>
        <w:spacing w:beforeAutospacing="1" w:afterAutospacing="1" w:line="240" w:lineRule="auto"/>
        <w:rPr>
          <w:rFonts w:eastAsia="Times New Roman" w:cs="Arial"/>
        </w:rPr>
      </w:pPr>
    </w:p>
    <w:p w14:paraId="392E0AED" w14:textId="28AFC713" w:rsidR="00EC74E9" w:rsidRPr="008A7269" w:rsidRDefault="00EC74E9" w:rsidP="00EC74E9">
      <w:pPr>
        <w:spacing w:before="100" w:beforeAutospacing="1" w:after="100" w:afterAutospacing="1" w:line="240" w:lineRule="auto"/>
        <w:rPr>
          <w:rFonts w:eastAsia="Times New Roman" w:cs="Arial"/>
        </w:rPr>
      </w:pPr>
      <w:r w:rsidRPr="008A7269">
        <w:rPr>
          <w:rFonts w:eastAsia="Times New Roman" w:cs="Arial"/>
        </w:rPr>
        <w:t xml:space="preserve">After the conference, I’ll circulate a report that will include a summary of what I learned and a set of recommendations to increase our team’s productivity and </w:t>
      </w:r>
      <w:r w:rsidR="005267EC">
        <w:rPr>
          <w:rFonts w:eastAsia="Times New Roman" w:cs="Arial"/>
        </w:rPr>
        <w:t>optimize</w:t>
      </w:r>
      <w:r w:rsidRPr="008A7269">
        <w:rPr>
          <w:rFonts w:eastAsia="Times New Roman" w:cs="Arial"/>
        </w:rPr>
        <w:t xml:space="preserve"> our F5 investment. </w:t>
      </w:r>
    </w:p>
    <w:p w14:paraId="3665FE5D" w14:textId="2F2CC422" w:rsidR="00EC74E9" w:rsidRPr="008A7269" w:rsidRDefault="00EC74E9" w:rsidP="00EC74E9">
      <w:pPr>
        <w:spacing w:before="100" w:beforeAutospacing="1" w:after="100" w:afterAutospacing="1" w:line="240" w:lineRule="auto"/>
        <w:rPr>
          <w:rFonts w:eastAsia="Times New Roman" w:cs="Arial"/>
        </w:rPr>
      </w:pPr>
      <w:r w:rsidRPr="008A7269">
        <w:rPr>
          <w:rFonts w:eastAsia="Times New Roman" w:cs="Arial"/>
        </w:rPr>
        <w:t>Thank you for considering my request to attend this event.</w:t>
      </w:r>
      <w:r w:rsidR="00423D5A">
        <w:rPr>
          <w:rFonts w:eastAsia="Times New Roman" w:cs="Arial"/>
        </w:rPr>
        <w:t xml:space="preserve"> I look forward to your reply</w:t>
      </w:r>
      <w:r w:rsidR="00A50DF6">
        <w:rPr>
          <w:rFonts w:eastAsia="Times New Roman" w:cs="Arial"/>
        </w:rPr>
        <w:t>.</w:t>
      </w:r>
      <w:r w:rsidRPr="008A7269">
        <w:rPr>
          <w:rFonts w:eastAsia="Times New Roman" w:cs="Arial"/>
        </w:rPr>
        <w:br/>
      </w:r>
      <w:r w:rsidRPr="008A7269">
        <w:rPr>
          <w:rFonts w:eastAsia="Times New Roman" w:cs="Arial"/>
        </w:rPr>
        <w:br/>
      </w:r>
      <w:r w:rsidR="00A50DF6">
        <w:rPr>
          <w:rFonts w:eastAsia="Times New Roman" w:cs="Arial"/>
          <w:b/>
          <w:bCs/>
          <w:highlight w:val="yellow"/>
        </w:rPr>
        <w:t>[Y</w:t>
      </w:r>
      <w:r w:rsidRPr="00423D5A">
        <w:rPr>
          <w:rFonts w:eastAsia="Times New Roman" w:cs="Arial"/>
          <w:b/>
          <w:bCs/>
          <w:highlight w:val="yellow"/>
        </w:rPr>
        <w:t xml:space="preserve">our </w:t>
      </w:r>
      <w:r w:rsidR="00A50DF6">
        <w:rPr>
          <w:rFonts w:eastAsia="Times New Roman" w:cs="Arial"/>
          <w:b/>
          <w:bCs/>
          <w:highlight w:val="yellow"/>
        </w:rPr>
        <w:t>standard close</w:t>
      </w:r>
      <w:r w:rsidRPr="00423D5A">
        <w:rPr>
          <w:rFonts w:eastAsia="Times New Roman" w:cs="Arial"/>
          <w:b/>
          <w:bCs/>
          <w:highlight w:val="yellow"/>
        </w:rPr>
        <w:t>]</w:t>
      </w:r>
      <w:r w:rsidRPr="008A7269">
        <w:rPr>
          <w:rFonts w:eastAsia="Times New Roman" w:cs="Arial"/>
        </w:rPr>
        <w:t xml:space="preserve"> </w:t>
      </w:r>
    </w:p>
    <w:p w14:paraId="01DC0E94" w14:textId="77777777" w:rsidR="00207675" w:rsidRDefault="00207675"/>
    <w:sectPr w:rsidR="002076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B4871" w14:textId="77777777" w:rsidR="00A45E0E" w:rsidRDefault="00A45E0E" w:rsidP="00A45E0E">
      <w:pPr>
        <w:spacing w:after="0" w:line="240" w:lineRule="auto"/>
      </w:pPr>
      <w:r>
        <w:separator/>
      </w:r>
    </w:p>
  </w:endnote>
  <w:endnote w:type="continuationSeparator" w:id="0">
    <w:p w14:paraId="1521057E" w14:textId="77777777" w:rsidR="00A45E0E" w:rsidRDefault="00A45E0E" w:rsidP="00A45E0E">
      <w:pPr>
        <w:spacing w:after="0" w:line="240" w:lineRule="auto"/>
      </w:pPr>
      <w:r>
        <w:continuationSeparator/>
      </w:r>
    </w:p>
  </w:endnote>
  <w:endnote w:type="continuationNotice" w:id="1">
    <w:p w14:paraId="02A2B0C0" w14:textId="77777777" w:rsidR="00207675" w:rsidRDefault="002076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7B81A" w14:textId="77777777" w:rsidR="00A45E0E" w:rsidRDefault="00A45E0E" w:rsidP="00A45E0E">
      <w:pPr>
        <w:spacing w:after="0" w:line="240" w:lineRule="auto"/>
      </w:pPr>
      <w:r>
        <w:separator/>
      </w:r>
    </w:p>
  </w:footnote>
  <w:footnote w:type="continuationSeparator" w:id="0">
    <w:p w14:paraId="74C044ED" w14:textId="77777777" w:rsidR="00A45E0E" w:rsidRDefault="00A45E0E" w:rsidP="00A45E0E">
      <w:pPr>
        <w:spacing w:after="0" w:line="240" w:lineRule="auto"/>
      </w:pPr>
      <w:r>
        <w:continuationSeparator/>
      </w:r>
    </w:p>
  </w:footnote>
  <w:footnote w:type="continuationNotice" w:id="1">
    <w:p w14:paraId="3BB43562" w14:textId="77777777" w:rsidR="00207675" w:rsidRDefault="0020767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137299"/>
    <w:multiLevelType w:val="multilevel"/>
    <w:tmpl w:val="498E4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41C1FC4"/>
    <w:multiLevelType w:val="hybridMultilevel"/>
    <w:tmpl w:val="94B8D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93453C"/>
    <w:multiLevelType w:val="hybridMultilevel"/>
    <w:tmpl w:val="B114E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0920985">
    <w:abstractNumId w:val="0"/>
  </w:num>
  <w:num w:numId="2" w16cid:durableId="106316912">
    <w:abstractNumId w:val="2"/>
  </w:num>
  <w:num w:numId="3" w16cid:durableId="10761317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hideSpellingErrors/>
  <w:hideGrammaticalErrors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tTA3NzYyNTI1MTVU0lEKTi0uzszPAykwqgUAWdzXxSwAAAA="/>
  </w:docVars>
  <w:rsids>
    <w:rsidRoot w:val="00EC74E9"/>
    <w:rsid w:val="0000430E"/>
    <w:rsid w:val="00064D4C"/>
    <w:rsid w:val="000C077D"/>
    <w:rsid w:val="000E5FF7"/>
    <w:rsid w:val="000F7FC7"/>
    <w:rsid w:val="0014250A"/>
    <w:rsid w:val="00166931"/>
    <w:rsid w:val="00184E3C"/>
    <w:rsid w:val="00197EE2"/>
    <w:rsid w:val="00207675"/>
    <w:rsid w:val="002153B3"/>
    <w:rsid w:val="00284503"/>
    <w:rsid w:val="00294A86"/>
    <w:rsid w:val="002E1F55"/>
    <w:rsid w:val="00337555"/>
    <w:rsid w:val="00361576"/>
    <w:rsid w:val="00375230"/>
    <w:rsid w:val="00375399"/>
    <w:rsid w:val="00392550"/>
    <w:rsid w:val="00396903"/>
    <w:rsid w:val="003B0A93"/>
    <w:rsid w:val="003F3C38"/>
    <w:rsid w:val="00423D5A"/>
    <w:rsid w:val="004318C8"/>
    <w:rsid w:val="0046176F"/>
    <w:rsid w:val="005014EA"/>
    <w:rsid w:val="005267EC"/>
    <w:rsid w:val="005A209E"/>
    <w:rsid w:val="006317EF"/>
    <w:rsid w:val="006C7E0C"/>
    <w:rsid w:val="006E21FC"/>
    <w:rsid w:val="0070211C"/>
    <w:rsid w:val="00715F81"/>
    <w:rsid w:val="00720FFD"/>
    <w:rsid w:val="007A0980"/>
    <w:rsid w:val="008A245B"/>
    <w:rsid w:val="008A7269"/>
    <w:rsid w:val="008E5583"/>
    <w:rsid w:val="008F09B2"/>
    <w:rsid w:val="00903306"/>
    <w:rsid w:val="009650FD"/>
    <w:rsid w:val="009B3502"/>
    <w:rsid w:val="009B390D"/>
    <w:rsid w:val="009C6E20"/>
    <w:rsid w:val="00A07FCE"/>
    <w:rsid w:val="00A105A4"/>
    <w:rsid w:val="00A45E0E"/>
    <w:rsid w:val="00A50DF6"/>
    <w:rsid w:val="00AD6B89"/>
    <w:rsid w:val="00BE6296"/>
    <w:rsid w:val="00C12DC6"/>
    <w:rsid w:val="00C37C4D"/>
    <w:rsid w:val="00C55361"/>
    <w:rsid w:val="00C728DF"/>
    <w:rsid w:val="00C76F6D"/>
    <w:rsid w:val="00C845F5"/>
    <w:rsid w:val="00CF52C8"/>
    <w:rsid w:val="00D660C5"/>
    <w:rsid w:val="00DA1246"/>
    <w:rsid w:val="00DC7BD2"/>
    <w:rsid w:val="00DF7854"/>
    <w:rsid w:val="00E33464"/>
    <w:rsid w:val="00E45695"/>
    <w:rsid w:val="00EA749F"/>
    <w:rsid w:val="00EC74E9"/>
    <w:rsid w:val="00FC476F"/>
    <w:rsid w:val="00FD0444"/>
    <w:rsid w:val="46B91A0C"/>
    <w:rsid w:val="56222762"/>
    <w:rsid w:val="56273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1D29E43"/>
  <w15:chartTrackingRefBased/>
  <w15:docId w15:val="{AFC81088-5B5D-4A32-8D69-6B3136EAD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34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C74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ots">
    <w:name w:val="dots"/>
    <w:basedOn w:val="DefaultParagraphFont"/>
    <w:rsid w:val="00EC74E9"/>
  </w:style>
  <w:style w:type="character" w:styleId="Strong">
    <w:name w:val="Strong"/>
    <w:basedOn w:val="DefaultParagraphFont"/>
    <w:uiPriority w:val="22"/>
    <w:qFormat/>
    <w:rsid w:val="00EC74E9"/>
    <w:rPr>
      <w:b/>
      <w:bCs/>
    </w:rPr>
  </w:style>
  <w:style w:type="table" w:styleId="TableGrid">
    <w:name w:val="Table Grid"/>
    <w:basedOn w:val="TableNormal"/>
    <w:rsid w:val="008A726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45E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E0E"/>
  </w:style>
  <w:style w:type="paragraph" w:styleId="Footer">
    <w:name w:val="footer"/>
    <w:basedOn w:val="Normal"/>
    <w:link w:val="FooterChar"/>
    <w:uiPriority w:val="99"/>
    <w:unhideWhenUsed/>
    <w:rsid w:val="00A45E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E0E"/>
  </w:style>
  <w:style w:type="character" w:styleId="Hyperlink">
    <w:name w:val="Hyperlink"/>
    <w:basedOn w:val="DefaultParagraphFont"/>
    <w:unhideWhenUsed/>
    <w:rsid w:val="0014250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A09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013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gs xmlns="86d40e1e-b877-49b7-b9c2-c9bc6934a02b" xsi:nil="true"/>
    <TaxCatchAll xmlns="af9ae1a1-40d9-484a-8e79-5834d0c1baa5" xsi:nil="true"/>
    <lcf76f155ced4ddcb4097134ff3c332f xmlns="86d40e1e-b877-49b7-b9c2-c9bc6934a02b">
      <Terms xmlns="http://schemas.microsoft.com/office/infopath/2007/PartnerControls"/>
    </lcf76f155ced4ddcb4097134ff3c332f>
    <SharedWithUsers xmlns="944159a6-5fca-405a-86d1-28af514c0ddf">
      <UserInfo>
        <DisplayName>Sara Lopatin</DisplayName>
        <AccountId>188</AccountId>
        <AccountType/>
      </UserInfo>
      <UserInfo>
        <DisplayName>Eddie Augustine</DisplayName>
        <AccountId>24</AccountId>
        <AccountType/>
      </UserInfo>
      <UserInfo>
        <DisplayName>Brad Otlin</DisplayName>
        <AccountId>46</AccountId>
        <AccountType/>
      </UserInfo>
      <UserInfo>
        <DisplayName>Stephen Ringo</DisplayName>
        <AccountId>260</AccountId>
        <AccountType/>
      </UserInfo>
      <UserInfo>
        <DisplayName>Nilesh Mistry</DisplayName>
        <AccountId>199</AccountId>
        <AccountType/>
      </UserInfo>
      <UserInfo>
        <DisplayName>Jose Torres</DisplayName>
        <AccountId>45</AccountId>
        <AccountType/>
      </UserInfo>
      <UserInfo>
        <DisplayName>Carlos Hernandez</DisplayName>
        <AccountId>59</AccountId>
        <AccountType/>
      </UserInfo>
      <UserInfo>
        <DisplayName>Rich Boone</DisplayName>
        <AccountId>149</AccountId>
        <AccountType/>
      </UserInfo>
      <UserInfo>
        <DisplayName>Christopher Barnes</DisplayName>
        <AccountId>167</AccountId>
        <AccountType/>
      </UserInfo>
      <UserInfo>
        <DisplayName>Karen Hall</DisplayName>
        <AccountId>7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A8087703C7754994B8282C1D735F72" ma:contentTypeVersion="19" ma:contentTypeDescription="Create a new document." ma:contentTypeScope="" ma:versionID="441d224303ad5c1fc140c31f57364cd0">
  <xsd:schema xmlns:xsd="http://www.w3.org/2001/XMLSchema" xmlns:xs="http://www.w3.org/2001/XMLSchema" xmlns:p="http://schemas.microsoft.com/office/2006/metadata/properties" xmlns:ns2="86d40e1e-b877-49b7-b9c2-c9bc6934a02b" xmlns:ns3="944159a6-5fca-405a-86d1-28af514c0ddf" xmlns:ns4="af9ae1a1-40d9-484a-8e79-5834d0c1baa5" targetNamespace="http://schemas.microsoft.com/office/2006/metadata/properties" ma:root="true" ma:fieldsID="0ef3d878210c1a07b9d95dc2634e90ed" ns2:_="" ns3:_="" ns4:_="">
    <xsd:import namespace="86d40e1e-b877-49b7-b9c2-c9bc6934a02b"/>
    <xsd:import namespace="944159a6-5fca-405a-86d1-28af514c0ddf"/>
    <xsd:import namespace="af9ae1a1-40d9-484a-8e79-5834d0c1ba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Tags" minOccurs="0"/>
                <xsd:element ref="ns2:MediaLengthInSeconds" minOccurs="0"/>
                <xsd:element ref="ns2:MediaServiceOCR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d40e1e-b877-49b7-b9c2-c9bc6934a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ags" ma:index="18" nillable="true" ma:displayName="Tags" ma:list="{29744d29-9468-4d2e-8ff3-99e11f1eb851}" ma:internalName="Tags" ma:showField="LinkTitleNoMenu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8e3dbf5-c6ed-4cb8-a6ba-f39a75e016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4159a6-5fca-405a-86d1-28af514c0dd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9ae1a1-40d9-484a-8e79-5834d0c1baa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f100aae8-ef8c-4f6f-ae96-eaa9b5d7ec6f}" ma:internalName="TaxCatchAll" ma:showField="CatchAllData" ma:web="944159a6-5fca-405a-86d1-28af514c0d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D5353C-8B42-406E-B34A-9BFB3A436C8B}">
  <ds:schemaRefs>
    <ds:schemaRef ds:uri="http://schemas.microsoft.com/office/2006/metadata/properties"/>
    <ds:schemaRef ds:uri="http://schemas.microsoft.com/office/infopath/2007/PartnerControls"/>
    <ds:schemaRef ds:uri="86d40e1e-b877-49b7-b9c2-c9bc6934a02b"/>
    <ds:schemaRef ds:uri="af9ae1a1-40d9-484a-8e79-5834d0c1baa5"/>
    <ds:schemaRef ds:uri="944159a6-5fca-405a-86d1-28af514c0ddf"/>
  </ds:schemaRefs>
</ds:datastoreItem>
</file>

<file path=customXml/itemProps2.xml><?xml version="1.0" encoding="utf-8"?>
<ds:datastoreItem xmlns:ds="http://schemas.openxmlformats.org/officeDocument/2006/customXml" ds:itemID="{EAFA9E64-77C0-40D3-87B6-BB5EF2BD13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6B09EE-C2EB-4450-AB31-ABD2B2CE6B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d40e1e-b877-49b7-b9c2-c9bc6934a02b"/>
    <ds:schemaRef ds:uri="944159a6-5fca-405a-86d1-28af514c0ddf"/>
    <ds:schemaRef ds:uri="af9ae1a1-40d9-484a-8e79-5834d0c1ba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0</Words>
  <Characters>1376</Characters>
  <Application>Microsoft Office Word</Application>
  <DocSecurity>4</DocSecurity>
  <Lines>11</Lines>
  <Paragraphs>3</Paragraphs>
  <ScaleCrop>false</ScaleCrop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Smith</dc:creator>
  <cp:keywords/>
  <dc:description/>
  <cp:lastModifiedBy>Kay Clark</cp:lastModifiedBy>
  <cp:revision>2</cp:revision>
  <dcterms:created xsi:type="dcterms:W3CDTF">2024-02-22T22:07:00Z</dcterms:created>
  <dcterms:modified xsi:type="dcterms:W3CDTF">2024-02-22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c5db1da10f564354ab6588bfa93b0ffc83ddeb9a7bf6bc93b864e0ec57448e</vt:lpwstr>
  </property>
  <property fmtid="{D5CDD505-2E9C-101B-9397-08002B2CF9AE}" pid="3" name="ContentTypeId">
    <vt:lpwstr>0x010100EEA8087703C7754994B8282C1D735F72</vt:lpwstr>
  </property>
  <property fmtid="{D5CDD505-2E9C-101B-9397-08002B2CF9AE}" pid="4" name="MediaServiceImageTags">
    <vt:lpwstr/>
  </property>
</Properties>
</file>